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8585B2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</w:t>
      </w:r>
      <w:r w:rsidR="008377D4">
        <w:rPr>
          <w:sz w:val="24"/>
          <w:szCs w:val="24"/>
          <w:lang w:val="en-GB"/>
        </w:rPr>
        <w:t>klahom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3745C6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F1D9C" w14:textId="77777777" w:rsidR="002721B7" w:rsidRDefault="002721B7" w:rsidP="00CB37D9">
      <w:pPr>
        <w:spacing w:after="0" w:line="240" w:lineRule="auto"/>
      </w:pPr>
      <w:r>
        <w:separator/>
      </w:r>
    </w:p>
  </w:endnote>
  <w:endnote w:type="continuationSeparator" w:id="0">
    <w:p w14:paraId="0D1B7C1B" w14:textId="77777777" w:rsidR="002721B7" w:rsidRDefault="002721B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C02CC" w14:textId="77777777" w:rsidR="008135EB" w:rsidRDefault="00813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63641C4C" w:rsidR="00CB37D9" w:rsidRPr="008135EB" w:rsidRDefault="00CB37D9" w:rsidP="008135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64069" w14:textId="77777777" w:rsidR="008135EB" w:rsidRDefault="00813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B0F25" w14:textId="77777777" w:rsidR="002721B7" w:rsidRDefault="002721B7" w:rsidP="00CB37D9">
      <w:pPr>
        <w:spacing w:after="0" w:line="240" w:lineRule="auto"/>
      </w:pPr>
      <w:r>
        <w:separator/>
      </w:r>
    </w:p>
  </w:footnote>
  <w:footnote w:type="continuationSeparator" w:id="0">
    <w:p w14:paraId="0154944B" w14:textId="77777777" w:rsidR="002721B7" w:rsidRDefault="002721B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BCDC7" w14:textId="77777777" w:rsidR="008135EB" w:rsidRDefault="00813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11C0F4E" w:rsidR="00AD6FC0" w:rsidRPr="008135EB" w:rsidRDefault="00AD6FC0" w:rsidP="00813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A4BB" w14:textId="77777777" w:rsidR="008135EB" w:rsidRDefault="00813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165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721B7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35E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1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2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